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B7598" w14:textId="4B25AFAC" w:rsidR="0042209B" w:rsidRDefault="0038650C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14:paraId="55B62DCD" w14:textId="4DA726E4" w:rsidR="00DA175F" w:rsidRPr="00DA175F" w:rsidRDefault="00663931" w:rsidP="00DA175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istrict of Columbia </w:t>
      </w:r>
      <w:r w:rsidR="00DA175F" w:rsidRPr="00DA175F">
        <w:rPr>
          <w:rFonts w:ascii="Times New Roman" w:hAnsi="Times New Roman" w:cs="Times New Roman"/>
          <w:b/>
        </w:rPr>
        <w:t xml:space="preserve">Real Estate </w:t>
      </w:r>
      <w:r>
        <w:rPr>
          <w:rFonts w:ascii="Times New Roman" w:hAnsi="Times New Roman" w:cs="Times New Roman"/>
          <w:b/>
        </w:rPr>
        <w:t>Commission</w:t>
      </w:r>
    </w:p>
    <w:p w14:paraId="2FD50C1C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52117442" w14:textId="11A36912" w:rsidR="00DA175F" w:rsidRPr="00DA175F" w:rsidRDefault="009E701E" w:rsidP="00DA175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arch</w:t>
      </w:r>
      <w:r w:rsidR="00DF0454">
        <w:rPr>
          <w:rFonts w:ascii="Times New Roman" w:hAnsi="Times New Roman" w:cs="Times New Roman"/>
          <w:b/>
        </w:rPr>
        <w:t xml:space="preserve"> 9</w:t>
      </w:r>
      <w:r w:rsidR="00F67BD5">
        <w:rPr>
          <w:rFonts w:ascii="Times New Roman" w:hAnsi="Times New Roman" w:cs="Times New Roman"/>
          <w:b/>
        </w:rPr>
        <w:t>, 2021</w:t>
      </w:r>
    </w:p>
    <w:p w14:paraId="2520FFC7" w14:textId="02A5DB27" w:rsidR="0042093A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14:paraId="2D98649C" w14:textId="77777777" w:rsidR="00663931" w:rsidRDefault="00663931" w:rsidP="00DA175F">
      <w:pPr>
        <w:jc w:val="center"/>
        <w:rPr>
          <w:rFonts w:ascii="Times New Roman" w:hAnsi="Times New Roman" w:cs="Times New Roman"/>
          <w:b/>
        </w:rPr>
      </w:pPr>
    </w:p>
    <w:p w14:paraId="4A587DCD" w14:textId="2EEB16E5" w:rsidR="00663931" w:rsidRPr="00663931" w:rsidRDefault="00663931" w:rsidP="00663931">
      <w:pPr>
        <w:jc w:val="center"/>
        <w:rPr>
          <w:rFonts w:ascii="Times New Roman" w:hAnsi="Times New Roman" w:cs="Times New Roman"/>
        </w:rPr>
      </w:pPr>
      <w:r w:rsidRPr="00663931">
        <w:rPr>
          <w:rFonts w:ascii="Times New Roman" w:hAnsi="Times New Roman" w:cs="Times New Roman"/>
        </w:rPr>
        <w:t xml:space="preserve">OPLA </w:t>
      </w:r>
      <w:proofErr w:type="gramStart"/>
      <w:r w:rsidRPr="00663931">
        <w:rPr>
          <w:rFonts w:ascii="Times New Roman" w:hAnsi="Times New Roman" w:cs="Times New Roman"/>
        </w:rPr>
        <w:t>administratively-approved</w:t>
      </w:r>
      <w:proofErr w:type="gramEnd"/>
      <w:r w:rsidRPr="00663931">
        <w:rPr>
          <w:rFonts w:ascii="Times New Roman" w:hAnsi="Times New Roman" w:cs="Times New Roman"/>
        </w:rPr>
        <w:t xml:space="preserve"> application</w:t>
      </w:r>
      <w:r w:rsidR="00D94751">
        <w:rPr>
          <w:rFonts w:ascii="Times New Roman" w:hAnsi="Times New Roman" w:cs="Times New Roman"/>
        </w:rPr>
        <w:t>s</w:t>
      </w:r>
      <w:r w:rsidRPr="00663931">
        <w:rPr>
          <w:rFonts w:ascii="Times New Roman" w:hAnsi="Times New Roman" w:cs="Times New Roman"/>
        </w:rPr>
        <w:t xml:space="preserve"> for the following individuals listed below have been compiled by the Commission Administrator and recommended for review by the Real Estate Commission</w:t>
      </w:r>
    </w:p>
    <w:p w14:paraId="3E88B9A2" w14:textId="14CDC7F7" w:rsidR="005F157D" w:rsidRDefault="005F157D" w:rsidP="0042093A">
      <w:pPr>
        <w:rPr>
          <w:rFonts w:ascii="Times New Roman" w:hAnsi="Times New Roman" w:cs="Times New Roman"/>
        </w:rPr>
      </w:pPr>
    </w:p>
    <w:p w14:paraId="357D0D5F" w14:textId="77777777" w:rsidR="00BF20E4" w:rsidRDefault="00BF20E4" w:rsidP="0042093A">
      <w:pPr>
        <w:rPr>
          <w:rFonts w:ascii="Times New Roman" w:hAnsi="Times New Roman" w:cs="Times New Roman"/>
        </w:rPr>
      </w:pPr>
    </w:p>
    <w:tbl>
      <w:tblPr>
        <w:tblW w:w="13040" w:type="dxa"/>
        <w:tblLook w:val="04A0" w:firstRow="1" w:lastRow="0" w:firstColumn="1" w:lastColumn="0" w:noHBand="0" w:noVBand="1"/>
      </w:tblPr>
      <w:tblGrid>
        <w:gridCol w:w="1740"/>
        <w:gridCol w:w="3380"/>
        <w:gridCol w:w="1880"/>
        <w:gridCol w:w="3280"/>
        <w:gridCol w:w="2760"/>
      </w:tblGrid>
      <w:tr w:rsidR="00BF20E4" w:rsidRPr="00BF20E4" w14:paraId="7CC7F966" w14:textId="77777777" w:rsidTr="00BF20E4">
        <w:trPr>
          <w:trHeight w:val="290"/>
          <w:tblHeader/>
        </w:trPr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55815" w14:textId="77777777" w:rsidR="00BF20E4" w:rsidRPr="00BF20E4" w:rsidRDefault="00BF20E4" w:rsidP="00BF20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pp Tracking #</w:t>
            </w:r>
          </w:p>
        </w:tc>
        <w:tc>
          <w:tcPr>
            <w:tcW w:w="3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0FDE9" w14:textId="77777777" w:rsidR="00BF20E4" w:rsidRPr="00BF20E4" w:rsidRDefault="00BF20E4" w:rsidP="00BF20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9BD26" w14:textId="77777777" w:rsidR="00BF20E4" w:rsidRPr="00BF20E4" w:rsidRDefault="00BF20E4" w:rsidP="00BF20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pplication Type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A04B1" w14:textId="77777777" w:rsidR="00BF20E4" w:rsidRPr="00BF20E4" w:rsidRDefault="00BF20E4" w:rsidP="00BF20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License Type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2C262" w14:textId="77777777" w:rsidR="00BF20E4" w:rsidRPr="00BF20E4" w:rsidRDefault="00BF20E4" w:rsidP="00BF20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ffiliations</w:t>
            </w:r>
          </w:p>
        </w:tc>
      </w:tr>
      <w:tr w:rsidR="00BF20E4" w:rsidRPr="00BF20E4" w14:paraId="47027974" w14:textId="77777777" w:rsidTr="00BF20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7A90E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20020107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D4040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oy Morga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699A2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0D982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ssociate Brok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51B3A" w14:textId="7D230B31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, LLC. (REO98364561)</w:t>
            </w:r>
          </w:p>
        </w:tc>
      </w:tr>
      <w:tr w:rsidR="00BF20E4" w:rsidRPr="00BF20E4" w14:paraId="4F483807" w14:textId="77777777" w:rsidTr="00BF20E4">
        <w:trPr>
          <w:trHeight w:val="84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A3ADF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9836723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14DC9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ndrew </w:t>
            </w:r>
            <w:proofErr w:type="spellStart"/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orgelakos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1EA85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EA344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incipal Brok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A5554" w14:textId="69B69053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ARTAN REALTY CONSULTANTS LLC (REO98379925)</w:t>
            </w:r>
          </w:p>
        </w:tc>
      </w:tr>
      <w:tr w:rsidR="00BF20E4" w:rsidRPr="00BF20E4" w14:paraId="72DE35EC" w14:textId="77777777" w:rsidTr="00BF20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A4D72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209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9CD47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drew Brisco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505D7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DFC46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3C3E0" w14:textId="6FA57700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CR REALTY, LLC. (REO98368900)</w:t>
            </w:r>
          </w:p>
        </w:tc>
      </w:tr>
      <w:tr w:rsidR="00BF20E4" w:rsidRPr="00BF20E4" w14:paraId="446A98F4" w14:textId="77777777" w:rsidTr="00BF20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79EDC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6427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64F23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anre</w:t>
            </w:r>
            <w:proofErr w:type="spellEnd"/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olayan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6DD2A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F5A03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D296B" w14:textId="74710FA4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ELECT REALTORS, LLC (REO98379815)</w:t>
            </w:r>
          </w:p>
        </w:tc>
      </w:tr>
      <w:tr w:rsidR="00BF20E4" w:rsidRPr="00BF20E4" w14:paraId="637E08A3" w14:textId="77777777" w:rsidTr="00BF20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AB37D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977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49D00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chelle Nel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7D3A1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E9E08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16AE1" w14:textId="213E9B32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RO REFERRAL ASSOC., INC. (REO91334)</w:t>
            </w:r>
          </w:p>
        </w:tc>
      </w:tr>
      <w:tr w:rsidR="00BF20E4" w:rsidRPr="00BF20E4" w14:paraId="406BAB18" w14:textId="77777777" w:rsidTr="00BF20E4">
        <w:trPr>
          <w:trHeight w:val="84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E3951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6827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9CC0B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vid Townle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57FF5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AE285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106B9" w14:textId="6BD5DD0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IRFAX REALTY OF ROCKVILLE, LLC (REO98375806)</w:t>
            </w:r>
          </w:p>
        </w:tc>
      </w:tr>
      <w:tr w:rsidR="00BF20E4" w:rsidRPr="00BF20E4" w14:paraId="7FAEB528" w14:textId="77777777" w:rsidTr="00BF20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F80EC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220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1C956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Yanira Aria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5956D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623E61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FE988" w14:textId="74B82DCE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 MID-ATLANTIC LLC (REO98370171)</w:t>
            </w:r>
          </w:p>
        </w:tc>
      </w:tr>
      <w:tr w:rsidR="00BF20E4" w:rsidRPr="00BF20E4" w14:paraId="0526AD29" w14:textId="77777777" w:rsidTr="00BF20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8CCEB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876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8A4A49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ian Bickert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0902F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847B8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44638" w14:textId="2ED57ED5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 MID-ATLANTIC LLC (REO98370171)</w:t>
            </w:r>
          </w:p>
        </w:tc>
      </w:tr>
      <w:tr w:rsidR="00BF20E4" w:rsidRPr="00BF20E4" w14:paraId="40F8CAD8" w14:textId="77777777" w:rsidTr="00BF20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DB711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9837851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4D15A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rry Bud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06327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8B9DE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F464D" w14:textId="01238439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 MID-ATLANTIC LLC (REO98370171)</w:t>
            </w:r>
          </w:p>
        </w:tc>
      </w:tr>
      <w:tr w:rsidR="00BF20E4" w:rsidRPr="00BF20E4" w14:paraId="392476F0" w14:textId="77777777" w:rsidTr="00BF20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A9644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6220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B3615C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antese</w:t>
            </w:r>
            <w:proofErr w:type="spellEnd"/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win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AB1CD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40C33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4A46B" w14:textId="71D75F35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PROPERTIES OF DC LLC (REO200200808)</w:t>
            </w:r>
          </w:p>
        </w:tc>
      </w:tr>
      <w:tr w:rsidR="00BF20E4" w:rsidRPr="00BF20E4" w14:paraId="4BC0BD2B" w14:textId="77777777" w:rsidTr="00BF20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3A0DD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984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F29A9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osana Bel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9DF709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AE86A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303AC" w14:textId="514F432A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PROPERTIES OF DC LLC (REO200200808)</w:t>
            </w:r>
          </w:p>
        </w:tc>
      </w:tr>
      <w:tr w:rsidR="00BF20E4" w:rsidRPr="00BF20E4" w14:paraId="0909EB67" w14:textId="77777777" w:rsidTr="00BF20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5F2BD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10256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E0784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mmera Georg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31809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DFD3D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9038C" w14:textId="22AB4BF2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JF REAL ESTATE SERVICES (REO6152)</w:t>
            </w:r>
          </w:p>
        </w:tc>
      </w:tr>
      <w:tr w:rsidR="00BF20E4" w:rsidRPr="00BF20E4" w14:paraId="48F87C42" w14:textId="77777777" w:rsidTr="00BF20E4">
        <w:trPr>
          <w:trHeight w:val="84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88437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466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51BDA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ark </w:t>
            </w:r>
            <w:proofErr w:type="spellStart"/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ssaro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A6D49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F635B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39219" w14:textId="648EEA72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RAND VACATIONS REALTY, LLC (REO98377537)</w:t>
            </w:r>
          </w:p>
        </w:tc>
      </w:tr>
      <w:tr w:rsidR="00BF20E4" w:rsidRPr="00BF20E4" w14:paraId="728FB1CB" w14:textId="77777777" w:rsidTr="00BF20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3CC23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547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7B4497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obert Farm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321A8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F0AD6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FA7A8" w14:textId="776D2DFC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TIME REALTY LLC (REO98375071)</w:t>
            </w:r>
          </w:p>
        </w:tc>
      </w:tr>
      <w:tr w:rsidR="00BF20E4" w:rsidRPr="00BF20E4" w14:paraId="467F7A87" w14:textId="77777777" w:rsidTr="00BF20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4A9D1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591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36E27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urtis Turn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57C9F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AD147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B7D37" w14:textId="74CBE288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EXANDRIA VENTURES, LLC (REO98368346)</w:t>
            </w:r>
          </w:p>
        </w:tc>
      </w:tr>
      <w:tr w:rsidR="00BF20E4" w:rsidRPr="00BF20E4" w14:paraId="093C2FC9" w14:textId="77777777" w:rsidTr="00BF20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C54D4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B9837596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EFCF1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Daniel </w:t>
            </w:r>
            <w:proofErr w:type="spellStart"/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mariam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A7EAB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A4D27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dependent Brok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E7B47" w14:textId="425104BA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F20E4" w:rsidRPr="00BF20E4" w14:paraId="432AC6D5" w14:textId="77777777" w:rsidTr="00BF20E4">
        <w:trPr>
          <w:trHeight w:val="84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1E618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606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E509C7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ane Pearc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4CFB7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170B5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D7F55" w14:textId="6224845B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ASINGER &amp; CO PROPERTIES LLC (REO200200707)</w:t>
            </w:r>
          </w:p>
        </w:tc>
      </w:tr>
      <w:tr w:rsidR="00BF20E4" w:rsidRPr="00BF20E4" w14:paraId="76CA0314" w14:textId="77777777" w:rsidTr="00BF20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AAE59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20020172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F656C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ichard Rosenblum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02B8F3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7E1E83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ssociate Brok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5786E" w14:textId="5957126F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X-REAL ESTATE EXCHANGE, INC. (REO200200541)</w:t>
            </w:r>
          </w:p>
        </w:tc>
      </w:tr>
      <w:tr w:rsidR="00BF20E4" w:rsidRPr="00BF20E4" w14:paraId="33167FA7" w14:textId="77777777" w:rsidTr="00BF20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4FE6B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582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114ED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ichard </w:t>
            </w:r>
            <w:proofErr w:type="spellStart"/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rtelme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CC1EF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8AEC9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6415E" w14:textId="317C3A90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TR REALTY, LLC. (REO98368714)</w:t>
            </w:r>
          </w:p>
        </w:tc>
      </w:tr>
      <w:tr w:rsidR="00BF20E4" w:rsidRPr="00BF20E4" w14:paraId="61D1AF9C" w14:textId="77777777" w:rsidTr="00BF20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BEE9B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9836806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6D67FC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outhern Real Estate, Virginia,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AE073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18012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Organizati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AFE10" w14:textId="6827C22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NIEL OXENBURG (BR98368060)</w:t>
            </w:r>
          </w:p>
        </w:tc>
      </w:tr>
      <w:tr w:rsidR="00BF20E4" w:rsidRPr="00BF20E4" w14:paraId="7F6E5F07" w14:textId="77777777" w:rsidTr="00BF20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AE0FE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9837365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64AA4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rtha Sanche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A2B4E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C0BE0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08795" w14:textId="17C34E3F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 5, LLC (REO98376533)</w:t>
            </w:r>
          </w:p>
        </w:tc>
      </w:tr>
      <w:tr w:rsidR="00BF20E4" w:rsidRPr="00BF20E4" w14:paraId="4D7C34EE" w14:textId="77777777" w:rsidTr="00BF20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09225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565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35FFE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onnie Thoma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68935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FAB2DB" w14:textId="77777777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C7E76" w14:textId="45CB1AB3" w:rsidR="00BF20E4" w:rsidRPr="00BF20E4" w:rsidRDefault="00BF20E4" w:rsidP="00BF20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F20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 LLC (REO98377422)</w:t>
            </w:r>
          </w:p>
        </w:tc>
      </w:tr>
    </w:tbl>
    <w:p w14:paraId="463D20DD" w14:textId="77777777" w:rsidR="00DA175F" w:rsidRDefault="00DA175F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287890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25DDD35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42A621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05C52657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14:paraId="6D9707E0" w14:textId="26B08AB0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 xml:space="preserve">Approved:  </w:t>
      </w:r>
      <w:r w:rsidR="00663931">
        <w:rPr>
          <w:rFonts w:ascii="Times New Roman" w:hAnsi="Times New Roman" w:cs="Times New Roman"/>
        </w:rPr>
        <w:t>Frank Pietranton</w:t>
      </w:r>
      <w:r w:rsidRPr="009714EE">
        <w:rPr>
          <w:rFonts w:ascii="Times New Roman" w:hAnsi="Times New Roman" w:cs="Times New Roman"/>
        </w:rPr>
        <w:t>, Chair</w:t>
      </w:r>
    </w:p>
    <w:p w14:paraId="74A0D99C" w14:textId="59B87783" w:rsidR="009714EE" w:rsidRDefault="00CE34E9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: </w:t>
      </w:r>
      <w:r w:rsidR="00BF20E4">
        <w:rPr>
          <w:rFonts w:ascii="Times New Roman" w:hAnsi="Times New Roman" w:cs="Times New Roman"/>
        </w:rPr>
        <w:t>March</w:t>
      </w:r>
      <w:r w:rsidR="00B22523">
        <w:rPr>
          <w:rFonts w:ascii="Times New Roman" w:hAnsi="Times New Roman" w:cs="Times New Roman"/>
        </w:rPr>
        <w:t xml:space="preserve"> 9</w:t>
      </w:r>
      <w:r w:rsidR="00B36C3B" w:rsidRPr="00B36C3B">
        <w:rPr>
          <w:rFonts w:ascii="Times New Roman" w:hAnsi="Times New Roman" w:cs="Times New Roman"/>
        </w:rPr>
        <w:t>, 202</w:t>
      </w:r>
      <w:r w:rsidR="00F67BD5">
        <w:rPr>
          <w:rFonts w:ascii="Times New Roman" w:hAnsi="Times New Roman" w:cs="Times New Roman"/>
        </w:rPr>
        <w:t>1</w:t>
      </w:r>
    </w:p>
    <w:sectPr w:rsidR="009714EE" w:rsidSect="00060E2A">
      <w:headerReference w:type="default" r:id="rId7"/>
      <w:footerReference w:type="default" r:id="rId8"/>
      <w:pgSz w:w="15840" w:h="12240" w:orient="landscape"/>
      <w:pgMar w:top="1440" w:right="1440" w:bottom="1440" w:left="1080" w:header="2016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500945" w14:textId="77777777" w:rsidR="00666B68" w:rsidRDefault="00666B68" w:rsidP="00BE55D9">
      <w:r>
        <w:separator/>
      </w:r>
    </w:p>
  </w:endnote>
  <w:endnote w:type="continuationSeparator" w:id="0">
    <w:p w14:paraId="63EAA5F4" w14:textId="77777777" w:rsidR="00666B68" w:rsidRDefault="00666B68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BCA80" w14:textId="4EDD3AD9" w:rsidR="00FC7F66" w:rsidRDefault="00FC7F66" w:rsidP="00AE447B">
    <w:pPr>
      <w:pStyle w:val="Footer"/>
      <w:ind w:left="-1350" w:hanging="9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8FDA63" w14:textId="77777777" w:rsidR="00666B68" w:rsidRDefault="00666B68" w:rsidP="00BE55D9">
      <w:r>
        <w:separator/>
      </w:r>
    </w:p>
  </w:footnote>
  <w:footnote w:type="continuationSeparator" w:id="0">
    <w:p w14:paraId="2C7774C0" w14:textId="77777777" w:rsidR="00666B68" w:rsidRDefault="00666B68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606A8" w14:textId="5A222652" w:rsidR="00FC7F66" w:rsidRDefault="00663931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5B12C701">
          <wp:simplePos x="0" y="0"/>
          <wp:positionH relativeFrom="margin">
            <wp:posOffset>3096895</wp:posOffset>
          </wp:positionH>
          <wp:positionV relativeFrom="margin">
            <wp:posOffset>-911225</wp:posOffset>
          </wp:positionV>
          <wp:extent cx="1844040" cy="732790"/>
          <wp:effectExtent l="0" t="0" r="3810" b="0"/>
          <wp:wrapTopAndBottom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434F"/>
    <w:rsid w:val="00040244"/>
    <w:rsid w:val="000414B4"/>
    <w:rsid w:val="000530D2"/>
    <w:rsid w:val="00060E2A"/>
    <w:rsid w:val="000A1E7C"/>
    <w:rsid w:val="000C07BC"/>
    <w:rsid w:val="000D077F"/>
    <w:rsid w:val="000D0E6D"/>
    <w:rsid w:val="000D7179"/>
    <w:rsid w:val="000E6CF0"/>
    <w:rsid w:val="001056E8"/>
    <w:rsid w:val="00136C7E"/>
    <w:rsid w:val="0014437A"/>
    <w:rsid w:val="001663FF"/>
    <w:rsid w:val="001853D0"/>
    <w:rsid w:val="001A589E"/>
    <w:rsid w:val="001C0F65"/>
    <w:rsid w:val="001D7EB0"/>
    <w:rsid w:val="001F0E5C"/>
    <w:rsid w:val="001F624D"/>
    <w:rsid w:val="00204068"/>
    <w:rsid w:val="0020470C"/>
    <w:rsid w:val="00211A81"/>
    <w:rsid w:val="00215FA2"/>
    <w:rsid w:val="00240988"/>
    <w:rsid w:val="002428BD"/>
    <w:rsid w:val="00275BE6"/>
    <w:rsid w:val="002931BC"/>
    <w:rsid w:val="002A3017"/>
    <w:rsid w:val="002B23C8"/>
    <w:rsid w:val="002E20DD"/>
    <w:rsid w:val="002F1E44"/>
    <w:rsid w:val="003301EC"/>
    <w:rsid w:val="003474E4"/>
    <w:rsid w:val="00365685"/>
    <w:rsid w:val="00370936"/>
    <w:rsid w:val="0038650C"/>
    <w:rsid w:val="00404F02"/>
    <w:rsid w:val="004153D6"/>
    <w:rsid w:val="00416CC5"/>
    <w:rsid w:val="0042093A"/>
    <w:rsid w:val="0042209B"/>
    <w:rsid w:val="004406F9"/>
    <w:rsid w:val="004543BA"/>
    <w:rsid w:val="00472B21"/>
    <w:rsid w:val="00491629"/>
    <w:rsid w:val="004926B6"/>
    <w:rsid w:val="00496430"/>
    <w:rsid w:val="004D2F10"/>
    <w:rsid w:val="004E6779"/>
    <w:rsid w:val="00515085"/>
    <w:rsid w:val="00524D1A"/>
    <w:rsid w:val="00526D60"/>
    <w:rsid w:val="00541341"/>
    <w:rsid w:val="00550FF8"/>
    <w:rsid w:val="0055552D"/>
    <w:rsid w:val="005A4156"/>
    <w:rsid w:val="005B7A7A"/>
    <w:rsid w:val="005F157D"/>
    <w:rsid w:val="005F44E3"/>
    <w:rsid w:val="006558D3"/>
    <w:rsid w:val="00663931"/>
    <w:rsid w:val="00666B68"/>
    <w:rsid w:val="006915A5"/>
    <w:rsid w:val="006E015A"/>
    <w:rsid w:val="006F4EF4"/>
    <w:rsid w:val="00704203"/>
    <w:rsid w:val="007258A8"/>
    <w:rsid w:val="007D73BC"/>
    <w:rsid w:val="007E5608"/>
    <w:rsid w:val="007F157F"/>
    <w:rsid w:val="007F4998"/>
    <w:rsid w:val="008025DA"/>
    <w:rsid w:val="00827362"/>
    <w:rsid w:val="0084659C"/>
    <w:rsid w:val="0086108D"/>
    <w:rsid w:val="008656BF"/>
    <w:rsid w:val="00877FAB"/>
    <w:rsid w:val="008858E3"/>
    <w:rsid w:val="008A3AC5"/>
    <w:rsid w:val="008A3F5A"/>
    <w:rsid w:val="008B441A"/>
    <w:rsid w:val="008B74FF"/>
    <w:rsid w:val="008C680D"/>
    <w:rsid w:val="008F11A8"/>
    <w:rsid w:val="009014DD"/>
    <w:rsid w:val="00911692"/>
    <w:rsid w:val="00957BD7"/>
    <w:rsid w:val="009714EE"/>
    <w:rsid w:val="009A67BB"/>
    <w:rsid w:val="009A79F1"/>
    <w:rsid w:val="009B5E1A"/>
    <w:rsid w:val="009B7AED"/>
    <w:rsid w:val="009D1415"/>
    <w:rsid w:val="009D50AB"/>
    <w:rsid w:val="009E701E"/>
    <w:rsid w:val="009F3CA7"/>
    <w:rsid w:val="00A11B34"/>
    <w:rsid w:val="00A16396"/>
    <w:rsid w:val="00A26AC0"/>
    <w:rsid w:val="00A27F26"/>
    <w:rsid w:val="00A5247B"/>
    <w:rsid w:val="00A673EE"/>
    <w:rsid w:val="00A8240E"/>
    <w:rsid w:val="00AA00C2"/>
    <w:rsid w:val="00AD03C4"/>
    <w:rsid w:val="00AD312E"/>
    <w:rsid w:val="00AD5A0F"/>
    <w:rsid w:val="00AE1E25"/>
    <w:rsid w:val="00AE447B"/>
    <w:rsid w:val="00B014E7"/>
    <w:rsid w:val="00B0239E"/>
    <w:rsid w:val="00B1418D"/>
    <w:rsid w:val="00B178B0"/>
    <w:rsid w:val="00B22523"/>
    <w:rsid w:val="00B36C3B"/>
    <w:rsid w:val="00B533CF"/>
    <w:rsid w:val="00BE55D9"/>
    <w:rsid w:val="00BF20E4"/>
    <w:rsid w:val="00BF286A"/>
    <w:rsid w:val="00C23FF1"/>
    <w:rsid w:val="00C24583"/>
    <w:rsid w:val="00C435C3"/>
    <w:rsid w:val="00C52A14"/>
    <w:rsid w:val="00C93D2C"/>
    <w:rsid w:val="00CE34E9"/>
    <w:rsid w:val="00CF2147"/>
    <w:rsid w:val="00D1614E"/>
    <w:rsid w:val="00D73DA4"/>
    <w:rsid w:val="00D83A5C"/>
    <w:rsid w:val="00D871CB"/>
    <w:rsid w:val="00D94751"/>
    <w:rsid w:val="00D961CD"/>
    <w:rsid w:val="00DA175F"/>
    <w:rsid w:val="00DA4F8B"/>
    <w:rsid w:val="00DE1ADD"/>
    <w:rsid w:val="00DF0454"/>
    <w:rsid w:val="00DF67C8"/>
    <w:rsid w:val="00E13200"/>
    <w:rsid w:val="00E214A5"/>
    <w:rsid w:val="00E31DC5"/>
    <w:rsid w:val="00E32F3A"/>
    <w:rsid w:val="00E4469E"/>
    <w:rsid w:val="00E579BB"/>
    <w:rsid w:val="00E7479F"/>
    <w:rsid w:val="00EB2E00"/>
    <w:rsid w:val="00EF6A5F"/>
    <w:rsid w:val="00F26D43"/>
    <w:rsid w:val="00F3724C"/>
    <w:rsid w:val="00F47BBD"/>
    <w:rsid w:val="00F51B2F"/>
    <w:rsid w:val="00F67BD5"/>
    <w:rsid w:val="00F94991"/>
    <w:rsid w:val="00F95C32"/>
    <w:rsid w:val="00FB3EB5"/>
    <w:rsid w:val="00FC526B"/>
    <w:rsid w:val="00FC7F66"/>
    <w:rsid w:val="00FD521D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5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5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7EAA6-4A66-4FC7-816D-D41154D1E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68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3</cp:revision>
  <cp:lastPrinted>2020-01-08T19:49:00Z</cp:lastPrinted>
  <dcterms:created xsi:type="dcterms:W3CDTF">2021-03-02T16:34:00Z</dcterms:created>
  <dcterms:modified xsi:type="dcterms:W3CDTF">2021-03-02T16:37:00Z</dcterms:modified>
</cp:coreProperties>
</file>